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640075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640075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640075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022B9411" w:rsidR="00AF2ABA" w:rsidRPr="00AF2ABA" w:rsidRDefault="007F304C" w:rsidP="00AF2ABA">
            <w:pPr>
              <w:pStyle w:val="Heading1"/>
            </w:pPr>
            <w:r w:rsidRPr="007F304C">
              <w:t>WORK EXPERIENCE</w:t>
            </w:r>
          </w:p>
        </w:tc>
      </w:tr>
      <w:tr w:rsidR="00BD5FD7" w:rsidRPr="001700F2" w14:paraId="69519D12" w14:textId="77777777" w:rsidTr="007F304C">
        <w:trPr>
          <w:trHeight w:val="423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30DC375C" w14:textId="4F08273B" w:rsidR="00033A0A" w:rsidRPr="00033A0A" w:rsidRDefault="00033A0A" w:rsidP="00033A0A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0" w:name="_Hlk67573508"/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Software Engineer Intern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Lutron</w:t>
            </w:r>
          </w:p>
          <w:p w14:paraId="0B449C04" w14:textId="0961FCF2" w:rsidR="00033A0A" w:rsidRPr="00033A0A" w:rsidRDefault="00033A0A" w:rsidP="00033A0A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une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202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1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ugust 2021</w:t>
            </w:r>
            <w:r w:rsidRPr="00033A0A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| </w:t>
            </w:r>
            <w:r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ustin, TX</w:t>
            </w:r>
          </w:p>
          <w:p w14:paraId="023F7AF3" w14:textId="77777777" w:rsidR="001757BB" w:rsidRDefault="00A55278" w:rsidP="00A55278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A55278">
              <w:rPr>
                <w:color w:val="404040" w:themeColor="text1" w:themeTint="BF"/>
                <w:sz w:val="20"/>
              </w:rPr>
              <w:t>Worked on an initiative aimed to redesign and speed up the process of creating and adjusting complex lighting scenes</w:t>
            </w:r>
            <w:r w:rsidR="001757BB">
              <w:rPr>
                <w:color w:val="404040" w:themeColor="text1" w:themeTint="BF"/>
                <w:sz w:val="20"/>
              </w:rPr>
              <w:t>.</w:t>
            </w:r>
          </w:p>
          <w:p w14:paraId="75550D72" w14:textId="30E04050" w:rsidR="00A55278" w:rsidRDefault="001757BB" w:rsidP="001757B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Implemented a feature i</w:t>
            </w:r>
            <w:r w:rsidR="00A55278" w:rsidRPr="00A55278">
              <w:rPr>
                <w:color w:val="404040" w:themeColor="text1" w:themeTint="BF"/>
                <w:sz w:val="20"/>
              </w:rPr>
              <w:t>n the</w:t>
            </w:r>
            <w:r>
              <w:rPr>
                <w:color w:val="404040" w:themeColor="text1" w:themeTint="BF"/>
                <w:sz w:val="20"/>
              </w:rPr>
              <w:t xml:space="preserve"> corporate</w:t>
            </w:r>
            <w:r w:rsidR="00A55278" w:rsidRPr="00A55278">
              <w:rPr>
                <w:color w:val="404040" w:themeColor="text1" w:themeTint="BF"/>
                <w:sz w:val="20"/>
              </w:rPr>
              <w:t xml:space="preserve"> software that runs on the C# </w:t>
            </w:r>
            <w:r w:rsidR="00A55278">
              <w:rPr>
                <w:color w:val="404040" w:themeColor="text1" w:themeTint="BF"/>
                <w:sz w:val="20"/>
              </w:rPr>
              <w:t>(</w:t>
            </w:r>
            <w:r w:rsidR="00A55278" w:rsidRPr="00A55278">
              <w:rPr>
                <w:color w:val="404040" w:themeColor="text1" w:themeTint="BF"/>
                <w:sz w:val="20"/>
              </w:rPr>
              <w:t>.NET</w:t>
            </w:r>
            <w:r w:rsidR="00A55278">
              <w:rPr>
                <w:color w:val="404040" w:themeColor="text1" w:themeTint="BF"/>
                <w:sz w:val="20"/>
              </w:rPr>
              <w:t>)</w:t>
            </w:r>
            <w:r w:rsidR="00A55278" w:rsidRPr="00A55278">
              <w:rPr>
                <w:color w:val="404040" w:themeColor="text1" w:themeTint="BF"/>
                <w:sz w:val="20"/>
              </w:rPr>
              <w:t xml:space="preserve"> WPF UI framework.</w:t>
            </w:r>
          </w:p>
          <w:p w14:paraId="48A9D5D7" w14:textId="1E8D4DAE" w:rsidR="00033A0A" w:rsidRPr="00033A0A" w:rsidRDefault="00A55278" w:rsidP="00A55278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A55278">
              <w:rPr>
                <w:color w:val="404040" w:themeColor="text1" w:themeTint="BF"/>
                <w:sz w:val="20"/>
              </w:rPr>
              <w:t>Implemented a</w:t>
            </w:r>
            <w:r w:rsidR="001757BB">
              <w:rPr>
                <w:color w:val="404040" w:themeColor="text1" w:themeTint="BF"/>
                <w:sz w:val="20"/>
              </w:rPr>
              <w:t xml:space="preserve">n API Client </w:t>
            </w:r>
            <w:r w:rsidRPr="00A55278">
              <w:rPr>
                <w:color w:val="404040" w:themeColor="text1" w:themeTint="BF"/>
                <w:sz w:val="20"/>
              </w:rPr>
              <w:t>that allows to communicate with AWS services in an application with over 1.7 million lines of code.</w:t>
            </w:r>
          </w:p>
          <w:p w14:paraId="7725526F" w14:textId="7C8701C6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ndroid Developer and Research Assistant | Case Western Reserve University</w:t>
            </w:r>
          </w:p>
          <w:p w14:paraId="6DD85E83" w14:textId="079C52B9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</w:t>
            </w:r>
            <w:r w:rsidR="00592E1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Present</w:t>
            </w:r>
            <w:r w:rsidR="00592E10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Cleveland, OH</w:t>
            </w:r>
          </w:p>
          <w:p w14:paraId="20AEC0E7" w14:textId="77777777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Worked as Teacher Assistant for Computer Science professor in 8 MATLAB sections. </w:t>
            </w:r>
          </w:p>
          <w:p w14:paraId="6B2B1463" w14:textId="77777777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velop an Android app for the gathering of health survey data from research participants.</w:t>
            </w:r>
          </w:p>
          <w:p w14:paraId="6EBA1C30" w14:textId="77777777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Implemented Google Fit integration and data collection.</w:t>
            </w:r>
          </w:p>
          <w:p w14:paraId="74D851F3" w14:textId="77777777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Integrated communication with a Python Flask server.</w:t>
            </w:r>
          </w:p>
          <w:p w14:paraId="29CCC280" w14:textId="47BB0BB9" w:rsid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Participated in data analysis.</w:t>
            </w:r>
          </w:p>
          <w:p w14:paraId="462061AB" w14:textId="77777777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Android Developer | MasSMS Project</w:t>
            </w:r>
          </w:p>
          <w:p w14:paraId="634FC5DF" w14:textId="77777777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May 2020 – July 2020</w:t>
            </w:r>
          </w:p>
          <w:p w14:paraId="0666EA4F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Worked in a team to design an app that can send individual SMS to groups of contacts that can be imported from Excel.</w:t>
            </w:r>
          </w:p>
          <w:p w14:paraId="35379A90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signed android app architecture in Java using MVP design pattern.</w:t>
            </w:r>
          </w:p>
          <w:p w14:paraId="31315331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Developed conversion methods and worked with JSON</w:t>
            </w:r>
          </w:p>
          <w:p w14:paraId="4C514036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Worked extensively with SQLite database and Internal memory </w:t>
            </w:r>
          </w:p>
          <w:p w14:paraId="38941DDB" w14:textId="2D17F95F" w:rsidR="007F304C" w:rsidRPr="007F304C" w:rsidRDefault="007F304C" w:rsidP="00A8475C">
            <w:pPr>
              <w:numPr>
                <w:ilvl w:val="0"/>
                <w:numId w:val="8"/>
              </w:numPr>
              <w:spacing w:line="288" w:lineRule="auto"/>
              <w:ind w:left="342" w:hanging="198"/>
              <w:rPr>
                <w:color w:val="BF9268" w:themeColor="accent2"/>
                <w:sz w:val="20"/>
                <w:u w:val="single"/>
              </w:rPr>
            </w:pPr>
            <w:hyperlink r:id="rId14" w:history="1">
              <w:r w:rsidRPr="007F304C">
                <w:rPr>
                  <w:color w:val="BF9268" w:themeColor="accent2"/>
                  <w:sz w:val="20"/>
                  <w:u w:val="single"/>
                </w:rPr>
                <w:t>github.com/fedorenkood/MasSMS</w:t>
              </w:r>
            </w:hyperlink>
          </w:p>
          <w:p w14:paraId="2F4E7FA5" w14:textId="77777777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Full-Stack Web Developer </w:t>
            </w:r>
            <w:bookmarkEnd w:id="0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bookmarkStart w:id="1" w:name="_Hlk67573533"/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Freelance, self-employed</w:t>
            </w:r>
            <w:bookmarkEnd w:id="1"/>
          </w:p>
          <w:p w14:paraId="718399EE" w14:textId="77777777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une 2017 – August 2019</w:t>
            </w:r>
          </w:p>
          <w:p w14:paraId="60B53A1E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bookmarkStart w:id="2" w:name="_Hlk67573561"/>
            <w:r w:rsidRPr="007F304C">
              <w:rPr>
                <w:color w:val="404040" w:themeColor="text1" w:themeTint="BF"/>
                <w:sz w:val="20"/>
              </w:rPr>
              <w:t>Developed more than 10 websites from scratch, which includes: communication with clients, SEO optimization</w:t>
            </w:r>
          </w:p>
          <w:p w14:paraId="23837814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UI and UX: HTML, JavaScript frameworks: jQuery, Bootstrap, Grid, Flex (menus, accordion, sliders, carousels, etc.)</w:t>
            </w:r>
          </w:p>
          <w:p w14:paraId="05A24F51" w14:textId="77777777" w:rsidR="007F304C" w:rsidRPr="007F304C" w:rsidRDefault="007F304C" w:rsidP="007F304C">
            <w:pPr>
              <w:numPr>
                <w:ilvl w:val="0"/>
                <w:numId w:val="8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Back-end: Ajax + database (SQL), Node.js, Installing CMS (WordPress, MODX, OpenCart), e-commerce, custom plugins. </w:t>
            </w:r>
          </w:p>
          <w:p w14:paraId="3EC984CF" w14:textId="77777777" w:rsidR="007F304C" w:rsidRPr="007F304C" w:rsidRDefault="007F304C" w:rsidP="007F304C">
            <w:pPr>
              <w:numPr>
                <w:ilvl w:val="0"/>
                <w:numId w:val="7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Managing websites through SHH and FTP (PuTTY, Linux)</w:t>
            </w:r>
          </w:p>
          <w:p w14:paraId="53F8BD62" w14:textId="77777777" w:rsidR="007F304C" w:rsidRPr="007F304C" w:rsidRDefault="007F304C" w:rsidP="007F304C">
            <w:pPr>
              <w:numPr>
                <w:ilvl w:val="0"/>
                <w:numId w:val="7"/>
              </w:numPr>
              <w:spacing w:line="288" w:lineRule="auto"/>
              <w:ind w:left="360" w:hanging="216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 xml:space="preserve">Recent Projects: </w:t>
            </w:r>
            <w:hyperlink r:id="rId15" w:history="1">
              <w:r w:rsidRPr="007F304C">
                <w:rPr>
                  <w:color w:val="BF9268" w:themeColor="accent2"/>
                  <w:sz w:val="20"/>
                  <w:u w:val="single"/>
                </w:rPr>
                <w:t>liddweb.com</w:t>
              </w:r>
            </w:hyperlink>
            <w:r w:rsidRPr="007F304C">
              <w:rPr>
                <w:color w:val="404040" w:themeColor="text1" w:themeTint="BF"/>
                <w:sz w:val="20"/>
              </w:rPr>
              <w:t xml:space="preserve">, </w:t>
            </w:r>
            <w:hyperlink r:id="rId16" w:history="1">
              <w:r w:rsidRPr="007F304C">
                <w:rPr>
                  <w:color w:val="BF9268" w:themeColor="accent2"/>
                  <w:sz w:val="20"/>
                  <w:u w:val="single"/>
                </w:rPr>
                <w:t>tmsintl.com.ua/credits</w:t>
              </w:r>
            </w:hyperlink>
            <w:r w:rsidRPr="007F304C">
              <w:rPr>
                <w:color w:val="404040" w:themeColor="text1" w:themeTint="BF"/>
                <w:sz w:val="20"/>
              </w:rPr>
              <w:t xml:space="preserve"> </w:t>
            </w:r>
          </w:p>
          <w:p w14:paraId="08863DAF" w14:textId="69C243E0" w:rsidR="007F304C" w:rsidRPr="007F304C" w:rsidRDefault="007F304C" w:rsidP="007F304C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Teacher Assistant | </w:t>
            </w:r>
            <w:r w:rsidR="009E3038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BYUI</w:t>
            </w:r>
            <w:r w:rsidR="00F67EFD" w:rsidRPr="00F67EFD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="00F67EFD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and </w:t>
            </w:r>
            <w:r w:rsidR="009E3038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CWRU</w:t>
            </w:r>
          </w:p>
          <w:p w14:paraId="20F91753" w14:textId="228AA318" w:rsidR="007F304C" w:rsidRPr="007F304C" w:rsidRDefault="007F304C" w:rsidP="007F304C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anuary 202</w:t>
            </w:r>
            <w:r w:rsidR="00F67EFD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1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="00FF3C02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–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Present</w:t>
            </w:r>
            <w:r w:rsidR="00FF3C02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| </w:t>
            </w:r>
            <w:r w:rsidR="00F67EFD"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Rexburg, ID</w:t>
            </w:r>
            <w:r w:rsidR="00F67EFD" w:rsidRPr="00F67EFD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</w:t>
            </w:r>
            <w:r w:rsidR="00F67EFD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and </w:t>
            </w:r>
            <w:r w:rsidRPr="007F304C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Cleveland, OH</w:t>
            </w:r>
          </w:p>
          <w:p w14:paraId="0F00A033" w14:textId="5A2C2FE0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Worked as Teacher Assistant for Computer Science professor in</w:t>
            </w:r>
            <w:r w:rsidR="00F67EFD">
              <w:rPr>
                <w:color w:val="404040" w:themeColor="text1" w:themeTint="BF"/>
                <w:sz w:val="20"/>
              </w:rPr>
              <w:t xml:space="preserve"> </w:t>
            </w:r>
            <w:r w:rsidR="00F67EFD" w:rsidRPr="007F304C">
              <w:rPr>
                <w:color w:val="404040" w:themeColor="text1" w:themeTint="BF"/>
                <w:sz w:val="20"/>
              </w:rPr>
              <w:t>C++</w:t>
            </w:r>
            <w:r w:rsidR="00F67EFD">
              <w:rPr>
                <w:color w:val="404040" w:themeColor="text1" w:themeTint="BF"/>
                <w:sz w:val="20"/>
              </w:rPr>
              <w:t xml:space="preserve">, </w:t>
            </w:r>
            <w:r w:rsidR="00F67EFD" w:rsidRPr="007F304C">
              <w:rPr>
                <w:color w:val="404040" w:themeColor="text1" w:themeTint="BF"/>
                <w:sz w:val="20"/>
              </w:rPr>
              <w:t>Python</w:t>
            </w:r>
            <w:r w:rsidR="00F67EFD">
              <w:rPr>
                <w:color w:val="404040" w:themeColor="text1" w:themeTint="BF"/>
                <w:sz w:val="20"/>
              </w:rPr>
              <w:t>,</w:t>
            </w:r>
            <w:r w:rsidRPr="007F304C">
              <w:rPr>
                <w:color w:val="404040" w:themeColor="text1" w:themeTint="BF"/>
                <w:sz w:val="20"/>
              </w:rPr>
              <w:t xml:space="preserve"> </w:t>
            </w:r>
            <w:r w:rsidR="00F67EFD">
              <w:rPr>
                <w:color w:val="404040" w:themeColor="text1" w:themeTint="BF"/>
                <w:sz w:val="20"/>
              </w:rPr>
              <w:t xml:space="preserve">and </w:t>
            </w:r>
            <w:r w:rsidRPr="007F304C">
              <w:rPr>
                <w:color w:val="404040" w:themeColor="text1" w:themeTint="BF"/>
                <w:sz w:val="20"/>
              </w:rPr>
              <w:t xml:space="preserve">MATLAB </w:t>
            </w:r>
            <w:r w:rsidR="00F67EFD">
              <w:rPr>
                <w:color w:val="404040" w:themeColor="text1" w:themeTint="BF"/>
                <w:sz w:val="20"/>
              </w:rPr>
              <w:t>classes</w:t>
            </w:r>
            <w:r w:rsidRPr="007F304C">
              <w:rPr>
                <w:color w:val="404040" w:themeColor="text1" w:themeTint="BF"/>
                <w:sz w:val="20"/>
              </w:rPr>
              <w:t xml:space="preserve">. </w:t>
            </w:r>
          </w:p>
          <w:p w14:paraId="260E7E39" w14:textId="3112BA9E" w:rsidR="007F304C" w:rsidRP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Graded more than</w:t>
            </w:r>
            <w:r w:rsidR="00F67EFD">
              <w:rPr>
                <w:color w:val="404040" w:themeColor="text1" w:themeTint="BF"/>
                <w:sz w:val="20"/>
              </w:rPr>
              <w:t xml:space="preserve"> a</w:t>
            </w:r>
            <w:r w:rsidRPr="007F304C">
              <w:rPr>
                <w:color w:val="404040" w:themeColor="text1" w:themeTint="BF"/>
                <w:sz w:val="20"/>
              </w:rPr>
              <w:t xml:space="preserve"> </w:t>
            </w:r>
            <w:r w:rsidR="00F67EFD">
              <w:rPr>
                <w:color w:val="404040" w:themeColor="text1" w:themeTint="BF"/>
                <w:sz w:val="20"/>
              </w:rPr>
              <w:t>1000</w:t>
            </w:r>
            <w:r w:rsidRPr="007F304C">
              <w:rPr>
                <w:color w:val="404040" w:themeColor="text1" w:themeTint="BF"/>
                <w:sz w:val="20"/>
              </w:rPr>
              <w:t xml:space="preserve"> coding projects and labs.</w:t>
            </w:r>
          </w:p>
          <w:p w14:paraId="150D254E" w14:textId="7E6E7971" w:rsidR="007F304C" w:rsidRDefault="007F304C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Improved and reviewed assignments.</w:t>
            </w:r>
          </w:p>
          <w:p w14:paraId="1DBCA6A4" w14:textId="41ECF29A" w:rsidR="007F304C" w:rsidRPr="000D094E" w:rsidRDefault="00F67EFD" w:rsidP="007F304C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7F304C">
              <w:rPr>
                <w:color w:val="404040" w:themeColor="text1" w:themeTint="BF"/>
                <w:sz w:val="20"/>
              </w:rPr>
              <w:t>Led Computer Science help lab with more than 20 students</w:t>
            </w:r>
            <w:r>
              <w:rPr>
                <w:color w:val="404040" w:themeColor="text1" w:themeTint="BF"/>
                <w:sz w:val="20"/>
              </w:rPr>
              <w:t>.</w:t>
            </w:r>
            <w:bookmarkEnd w:id="2"/>
          </w:p>
        </w:tc>
      </w:tr>
      <w:tr w:rsidR="004E2D80" w:rsidRPr="001700F2" w14:paraId="56AD620A" w14:textId="77777777" w:rsidTr="00A65238">
        <w:trPr>
          <w:trHeight w:val="2736"/>
        </w:trPr>
        <w:tc>
          <w:tcPr>
            <w:tcW w:w="3930" w:type="dxa"/>
            <w:tcBorders>
              <w:bottom w:val="nil"/>
            </w:tcBorders>
            <w:shd w:val="clear" w:color="auto" w:fill="F2F2F2" w:themeFill="background1" w:themeFillShade="F2"/>
          </w:tcPr>
          <w:p w14:paraId="34BFF729" w14:textId="0FFBA2A0" w:rsidR="006A44E9" w:rsidRDefault="006A44E9" w:rsidP="00A70FDE">
            <w:pPr>
              <w:pStyle w:val="Subtitle"/>
            </w:pPr>
            <w:r w:rsidRPr="006A44E9">
              <w:rPr>
                <w:rStyle w:val="SubtitleChar"/>
              </w:rPr>
              <w:t>EDUCATION</w:t>
            </w:r>
            <w:sdt>
              <w:sdtPr>
                <w:id w:val="-2030938320"/>
                <w:placeholder>
                  <w:docPart w:val="C3559F1A7A2F4A51A3782AF3B2865E8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74120A4D" w:rsidR="00FC52F2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77777777" w:rsidR="004E2D80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BC0588E" w14:textId="4154FE34" w:rsidR="004E2D80" w:rsidRDefault="00485A45" w:rsidP="00A70FDE">
            <w:pPr>
              <w:pStyle w:val="Subtitle"/>
            </w:pPr>
            <w:r>
              <w:rPr>
                <w:rStyle w:val="SubtitleChar"/>
              </w:rPr>
              <w:t>SKILLS</w:t>
            </w:r>
            <w:sdt>
              <w:sdtPr>
                <w:id w:val="552123839"/>
                <w:placeholder>
                  <w:docPart w:val="D6123B8C2BA946419596A9BF31875B0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4E2D80"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2932C41A" w:rsidR="004E2D80" w:rsidRDefault="004E2D80" w:rsidP="00A70FDE">
            <w:pPr>
              <w:pStyle w:val="Text"/>
            </w:pPr>
            <w:r w:rsidRPr="0018689A">
              <w:t>C++</w:t>
            </w:r>
            <w:r w:rsidR="00E44E3A">
              <w:t>, C#, .NET, WPF</w:t>
            </w:r>
            <w:r>
              <w:t xml:space="preserve">, Java, </w:t>
            </w:r>
            <w:r w:rsidR="00A1466D">
              <w:t>Python</w:t>
            </w:r>
            <w:r w:rsidR="00AC7C46">
              <w:t xml:space="preserve"> (Libs: NumPy, Pandas, Matplotlib, </w:t>
            </w:r>
            <w:r w:rsidR="00AC7C46" w:rsidRPr="00AC7C46">
              <w:t>scikit-learn</w:t>
            </w:r>
            <w:r w:rsidR="00447A57">
              <w:t>, etc.</w:t>
            </w:r>
            <w:r w:rsidR="00AC7C46">
              <w:t>)</w:t>
            </w:r>
            <w:r w:rsidR="00A1466D">
              <w:t xml:space="preserve">, </w:t>
            </w:r>
            <w:r>
              <w:t>Android Development</w:t>
            </w:r>
            <w:r w:rsidR="006B5913">
              <w:t xml:space="preserve">, </w:t>
            </w:r>
            <w:r w:rsidR="00AC7C46">
              <w:t>MATLAB</w:t>
            </w:r>
          </w:p>
          <w:p w14:paraId="47418881" w14:textId="08F12A86" w:rsidR="00485A45" w:rsidRPr="00485A45" w:rsidRDefault="00A94A53" w:rsidP="00485A45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 xml:space="preserve">Relevant 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>Coursework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  <w:t>:</w:t>
            </w:r>
          </w:p>
          <w:p w14:paraId="7C658449" w14:textId="25A6331A" w:rsidR="00485A45" w:rsidRPr="00485A45" w:rsidRDefault="00A1466D" w:rsidP="00485A45">
            <w:pPr>
              <w:spacing w:line="288" w:lineRule="auto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 xml:space="preserve">Data Structures, </w:t>
            </w:r>
            <w:r w:rsidR="00485A45" w:rsidRPr="00485A45">
              <w:rPr>
                <w:color w:val="404040" w:themeColor="text1" w:themeTint="BF"/>
                <w:sz w:val="20"/>
              </w:rPr>
              <w:t>Software Development, Software Design</w:t>
            </w:r>
            <w:r w:rsidR="0056731B">
              <w:rPr>
                <w:color w:val="404040" w:themeColor="text1" w:themeTint="BF"/>
                <w:sz w:val="20"/>
              </w:rPr>
              <w:t>, Digital Logic Design</w:t>
            </w:r>
            <w:r w:rsidR="00485A45" w:rsidRPr="00485A45">
              <w:rPr>
                <w:color w:val="404040" w:themeColor="text1" w:themeTint="BF"/>
                <w:sz w:val="20"/>
              </w:rPr>
              <w:t>, Intro to AI, Search Algorithms</w:t>
            </w:r>
          </w:p>
          <w:p w14:paraId="6F8EC53E" w14:textId="77777777" w:rsidR="008C2D67" w:rsidRDefault="008C2D67" w:rsidP="008C2D6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5331D309" w14:textId="77777777" w:rsidR="008C2D67" w:rsidRDefault="008C2D67" w:rsidP="008C2D67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4386A18B" w14:textId="63569BE0" w:rsidR="004E2D80" w:rsidRDefault="004E2D80" w:rsidP="007F2288">
            <w:pPr>
              <w:pStyle w:val="Text"/>
            </w:pPr>
            <w:r>
              <w:t xml:space="preserve">Multivariable </w:t>
            </w:r>
            <w:r w:rsidRPr="000F4268">
              <w:t>Calculu</w:t>
            </w:r>
            <w:r>
              <w:t>s</w:t>
            </w:r>
            <w:r w:rsidRPr="000F4268">
              <w:t>, Engineering Statistics, Linear Algebra,</w:t>
            </w:r>
            <w:r>
              <w:t xml:space="preserve"> Discrete Math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62DA8C8C" w14:textId="365F841F" w:rsidR="002160A8" w:rsidRPr="001F3E10" w:rsidRDefault="00091973" w:rsidP="001F3E1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3372EF63" w14:textId="7F6FE688" w:rsidR="00091973" w:rsidRDefault="001F3E10" w:rsidP="00091973">
            <w:pPr>
              <w:pStyle w:val="Subtitle"/>
            </w:pPr>
            <w:r>
              <w:t>Activities</w:t>
            </w:r>
            <w:sdt>
              <w:sdtPr>
                <w:id w:val="-1372849304"/>
                <w:placeholder>
                  <w:docPart w:val="48C4ACBAF4EE4003A99920DBEB3B19F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091973" w:rsidRPr="00052D07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1C6A6351" w14:textId="501A0CC3" w:rsidR="00091973" w:rsidRDefault="001F3E10" w:rsidP="008C7B25">
            <w:pPr>
              <w:pStyle w:val="Text"/>
            </w:pPr>
            <w:r>
              <w:t>ZBT fraternity, Hackathon CWRU, ICPC, Google Developer Student Club, Entrepreneurship Club</w:t>
            </w:r>
          </w:p>
          <w:p w14:paraId="4FE67450" w14:textId="77777777" w:rsidR="002160A8" w:rsidRPr="002160A8" w:rsidRDefault="002160A8" w:rsidP="002160A8">
            <w:pPr>
              <w:spacing w:before="160" w:after="160"/>
              <w:rPr>
                <w:rFonts w:cs="Times New Roman (Body CS)"/>
                <w:caps/>
                <w:color w:val="303848" w:themeColor="accent1"/>
                <w:spacing w:val="80"/>
              </w:rPr>
            </w:pPr>
            <w:r w:rsidRPr="002160A8">
              <w:rPr>
                <w:rFonts w:cs="Times New Roman (Body CS)"/>
                <w:caps/>
                <w:color w:val="303848" w:themeColor="accent1"/>
                <w:spacing w:val="80"/>
              </w:rPr>
              <w:t>AWARDS</w:t>
            </w:r>
            <w:sdt>
              <w:sdtPr>
                <w:rPr>
                  <w:rFonts w:cs="Times New Roman (Body CS)"/>
                  <w:caps/>
                  <w:color w:val="303848" w:themeColor="accent1"/>
                  <w:spacing w:val="80"/>
                </w:rPr>
                <w:id w:val="-399827160"/>
                <w:placeholder>
                  <w:docPart w:val="0D4E4BE63C60492696BC7292EA24B31E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2160A8">
                  <w:rPr>
                    <w:rFonts w:cs="Times New Roman (Body CS)"/>
                    <w:b/>
                    <w:bCs/>
                    <w:caps/>
                    <w:color w:val="BF9268" w:themeColor="accent2"/>
                    <w:spacing w:val="80"/>
                  </w:rPr>
                  <w:t>—</w:t>
                </w:r>
              </w:sdtContent>
            </w:sdt>
          </w:p>
          <w:p w14:paraId="08BF51C0" w14:textId="77777777" w:rsidR="002160A8" w:rsidRPr="002160A8" w:rsidRDefault="002160A8" w:rsidP="002160A8">
            <w:r w:rsidRPr="002160A8">
              <w:rPr>
                <w:color w:val="404040" w:themeColor="text1" w:themeTint="BF"/>
                <w:sz w:val="20"/>
              </w:rPr>
              <w:t>Dean’s High Honors List at CWRU</w:t>
            </w:r>
          </w:p>
          <w:p w14:paraId="2EAFDC69" w14:textId="77777777" w:rsidR="002160A8" w:rsidRPr="002160A8" w:rsidRDefault="002160A8" w:rsidP="002160A8">
            <w:pPr>
              <w:spacing w:line="288" w:lineRule="auto"/>
              <w:rPr>
                <w:color w:val="404040" w:themeColor="text1" w:themeTint="BF"/>
                <w:sz w:val="20"/>
              </w:rPr>
            </w:pPr>
            <w:r w:rsidRPr="002160A8">
              <w:rPr>
                <w:color w:val="404040" w:themeColor="text1" w:themeTint="BF"/>
                <w:sz w:val="20"/>
              </w:rPr>
              <w:t>Full-tuition CWRU Scholarship</w:t>
            </w:r>
          </w:p>
          <w:p w14:paraId="2B6D6F50" w14:textId="2BA781AF" w:rsidR="002160A8" w:rsidRPr="002160A8" w:rsidRDefault="002160A8" w:rsidP="002160A8"/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7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B3271" w14:textId="77777777" w:rsidR="00640075" w:rsidRDefault="00640075" w:rsidP="00F316AD">
      <w:r>
        <w:separator/>
      </w:r>
    </w:p>
  </w:endnote>
  <w:endnote w:type="continuationSeparator" w:id="0">
    <w:p w14:paraId="7256F31E" w14:textId="77777777" w:rsidR="00640075" w:rsidRDefault="00640075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23E3D2" w14:textId="77777777" w:rsidR="00640075" w:rsidRDefault="00640075" w:rsidP="00F316AD">
      <w:r>
        <w:separator/>
      </w:r>
    </w:p>
  </w:footnote>
  <w:footnote w:type="continuationSeparator" w:id="0">
    <w:p w14:paraId="346F04DD" w14:textId="77777777" w:rsidR="00640075" w:rsidRDefault="00640075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NKwFAPZKsCEtAAAA"/>
  </w:docVars>
  <w:rsids>
    <w:rsidRoot w:val="00255BF0"/>
    <w:rsid w:val="000011C7"/>
    <w:rsid w:val="000013D9"/>
    <w:rsid w:val="00001D2B"/>
    <w:rsid w:val="000103B4"/>
    <w:rsid w:val="00013CC7"/>
    <w:rsid w:val="00021A14"/>
    <w:rsid w:val="00024DC1"/>
    <w:rsid w:val="00026854"/>
    <w:rsid w:val="00030288"/>
    <w:rsid w:val="00033A0A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A448F"/>
    <w:rsid w:val="000B43AF"/>
    <w:rsid w:val="000C2E5F"/>
    <w:rsid w:val="000C4D46"/>
    <w:rsid w:val="000D0629"/>
    <w:rsid w:val="000D094E"/>
    <w:rsid w:val="000D21B5"/>
    <w:rsid w:val="000D4890"/>
    <w:rsid w:val="000D4DBF"/>
    <w:rsid w:val="000E3168"/>
    <w:rsid w:val="000F18F7"/>
    <w:rsid w:val="000F4268"/>
    <w:rsid w:val="0016623E"/>
    <w:rsid w:val="00167678"/>
    <w:rsid w:val="001700F2"/>
    <w:rsid w:val="00170BB9"/>
    <w:rsid w:val="00172158"/>
    <w:rsid w:val="001728AD"/>
    <w:rsid w:val="0017425A"/>
    <w:rsid w:val="001757BB"/>
    <w:rsid w:val="0018288A"/>
    <w:rsid w:val="00185489"/>
    <w:rsid w:val="001855E4"/>
    <w:rsid w:val="001858D8"/>
    <w:rsid w:val="001866A3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0F7"/>
    <w:rsid w:val="001D783F"/>
    <w:rsid w:val="001E0934"/>
    <w:rsid w:val="001F3E10"/>
    <w:rsid w:val="001F4150"/>
    <w:rsid w:val="001F5A72"/>
    <w:rsid w:val="001F66AF"/>
    <w:rsid w:val="002034ED"/>
    <w:rsid w:val="002119CC"/>
    <w:rsid w:val="002160A8"/>
    <w:rsid w:val="0021637D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2705"/>
    <w:rsid w:val="00263B9C"/>
    <w:rsid w:val="00264D10"/>
    <w:rsid w:val="002651AA"/>
    <w:rsid w:val="00270C9A"/>
    <w:rsid w:val="00270D9B"/>
    <w:rsid w:val="00273857"/>
    <w:rsid w:val="00281B6E"/>
    <w:rsid w:val="00290165"/>
    <w:rsid w:val="002914BE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3188"/>
    <w:rsid w:val="002D3CB4"/>
    <w:rsid w:val="002E1ACD"/>
    <w:rsid w:val="002E402E"/>
    <w:rsid w:val="002E419E"/>
    <w:rsid w:val="002E5530"/>
    <w:rsid w:val="002E5AEE"/>
    <w:rsid w:val="002E7053"/>
    <w:rsid w:val="002F0086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772FA"/>
    <w:rsid w:val="00386E51"/>
    <w:rsid w:val="003903A3"/>
    <w:rsid w:val="003904DE"/>
    <w:rsid w:val="00392B18"/>
    <w:rsid w:val="0039418E"/>
    <w:rsid w:val="00394802"/>
    <w:rsid w:val="00395829"/>
    <w:rsid w:val="003A03CF"/>
    <w:rsid w:val="003A4129"/>
    <w:rsid w:val="003B0ADA"/>
    <w:rsid w:val="003B18AF"/>
    <w:rsid w:val="003B6339"/>
    <w:rsid w:val="003C01AA"/>
    <w:rsid w:val="003D37DD"/>
    <w:rsid w:val="003D4CF5"/>
    <w:rsid w:val="003D50C2"/>
    <w:rsid w:val="003E00EC"/>
    <w:rsid w:val="003E0A5C"/>
    <w:rsid w:val="003E4637"/>
    <w:rsid w:val="003E7678"/>
    <w:rsid w:val="003F13B2"/>
    <w:rsid w:val="003F3D92"/>
    <w:rsid w:val="003F5937"/>
    <w:rsid w:val="003F63FA"/>
    <w:rsid w:val="003F7795"/>
    <w:rsid w:val="0040233B"/>
    <w:rsid w:val="00405489"/>
    <w:rsid w:val="00407548"/>
    <w:rsid w:val="00417A7D"/>
    <w:rsid w:val="00422296"/>
    <w:rsid w:val="00426DC2"/>
    <w:rsid w:val="00432756"/>
    <w:rsid w:val="0043302C"/>
    <w:rsid w:val="004348B2"/>
    <w:rsid w:val="004369DC"/>
    <w:rsid w:val="00442042"/>
    <w:rsid w:val="00447A57"/>
    <w:rsid w:val="00456045"/>
    <w:rsid w:val="00470B59"/>
    <w:rsid w:val="004844D4"/>
    <w:rsid w:val="00485A45"/>
    <w:rsid w:val="00490C2C"/>
    <w:rsid w:val="004957A6"/>
    <w:rsid w:val="004A76B7"/>
    <w:rsid w:val="004B724D"/>
    <w:rsid w:val="004B732B"/>
    <w:rsid w:val="004B78D0"/>
    <w:rsid w:val="004B7978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14944"/>
    <w:rsid w:val="005329EC"/>
    <w:rsid w:val="00535BDA"/>
    <w:rsid w:val="00543A3F"/>
    <w:rsid w:val="005454F3"/>
    <w:rsid w:val="0054583C"/>
    <w:rsid w:val="00560F7D"/>
    <w:rsid w:val="0056731B"/>
    <w:rsid w:val="0057732B"/>
    <w:rsid w:val="00580050"/>
    <w:rsid w:val="00582BD8"/>
    <w:rsid w:val="00592E10"/>
    <w:rsid w:val="00593A67"/>
    <w:rsid w:val="00594EFC"/>
    <w:rsid w:val="00594FB9"/>
    <w:rsid w:val="0059775E"/>
    <w:rsid w:val="005A0D59"/>
    <w:rsid w:val="005A0DC2"/>
    <w:rsid w:val="005C0C20"/>
    <w:rsid w:val="005C3997"/>
    <w:rsid w:val="005D2581"/>
    <w:rsid w:val="005E6588"/>
    <w:rsid w:val="005E7406"/>
    <w:rsid w:val="005F4571"/>
    <w:rsid w:val="0060255F"/>
    <w:rsid w:val="00603CE3"/>
    <w:rsid w:val="00605C38"/>
    <w:rsid w:val="006104C8"/>
    <w:rsid w:val="00617740"/>
    <w:rsid w:val="00634712"/>
    <w:rsid w:val="00634A02"/>
    <w:rsid w:val="00640075"/>
    <w:rsid w:val="00640408"/>
    <w:rsid w:val="00641193"/>
    <w:rsid w:val="0064615F"/>
    <w:rsid w:val="00650F1D"/>
    <w:rsid w:val="00652650"/>
    <w:rsid w:val="00671825"/>
    <w:rsid w:val="006840F5"/>
    <w:rsid w:val="00692849"/>
    <w:rsid w:val="00693802"/>
    <w:rsid w:val="0069409C"/>
    <w:rsid w:val="0069585D"/>
    <w:rsid w:val="0069598D"/>
    <w:rsid w:val="006A2C2E"/>
    <w:rsid w:val="006A44E9"/>
    <w:rsid w:val="006B4A66"/>
    <w:rsid w:val="006B5913"/>
    <w:rsid w:val="006C04E7"/>
    <w:rsid w:val="006C4F4B"/>
    <w:rsid w:val="006C60E6"/>
    <w:rsid w:val="006C7F92"/>
    <w:rsid w:val="006D4BB0"/>
    <w:rsid w:val="006F3D94"/>
    <w:rsid w:val="00703FF6"/>
    <w:rsid w:val="00713E01"/>
    <w:rsid w:val="00717BEA"/>
    <w:rsid w:val="007217E3"/>
    <w:rsid w:val="0072389E"/>
    <w:rsid w:val="007338EA"/>
    <w:rsid w:val="0074100C"/>
    <w:rsid w:val="00744536"/>
    <w:rsid w:val="00751D81"/>
    <w:rsid w:val="00757111"/>
    <w:rsid w:val="0076586B"/>
    <w:rsid w:val="0077316D"/>
    <w:rsid w:val="00776F55"/>
    <w:rsid w:val="007771A6"/>
    <w:rsid w:val="007776C5"/>
    <w:rsid w:val="0078785E"/>
    <w:rsid w:val="00790BD1"/>
    <w:rsid w:val="007973C4"/>
    <w:rsid w:val="007A5767"/>
    <w:rsid w:val="007A66EB"/>
    <w:rsid w:val="007B090C"/>
    <w:rsid w:val="007B2CCD"/>
    <w:rsid w:val="007C085E"/>
    <w:rsid w:val="007C1B87"/>
    <w:rsid w:val="007C3A87"/>
    <w:rsid w:val="007C561C"/>
    <w:rsid w:val="007D30FE"/>
    <w:rsid w:val="007E3514"/>
    <w:rsid w:val="007E5C46"/>
    <w:rsid w:val="007E7BD0"/>
    <w:rsid w:val="007F2288"/>
    <w:rsid w:val="007F27AE"/>
    <w:rsid w:val="007F2AC2"/>
    <w:rsid w:val="007F2DFC"/>
    <w:rsid w:val="007F304C"/>
    <w:rsid w:val="007F4F56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6BAA"/>
    <w:rsid w:val="008872CA"/>
    <w:rsid w:val="0089710E"/>
    <w:rsid w:val="008A0C4E"/>
    <w:rsid w:val="008A17C5"/>
    <w:rsid w:val="008B16E1"/>
    <w:rsid w:val="008B1870"/>
    <w:rsid w:val="008B7DA9"/>
    <w:rsid w:val="008C05AE"/>
    <w:rsid w:val="008C2D67"/>
    <w:rsid w:val="008C7B25"/>
    <w:rsid w:val="008E1ECD"/>
    <w:rsid w:val="008F7BDA"/>
    <w:rsid w:val="0090118D"/>
    <w:rsid w:val="00907A36"/>
    <w:rsid w:val="00910929"/>
    <w:rsid w:val="009149A5"/>
    <w:rsid w:val="00914D8D"/>
    <w:rsid w:val="00917765"/>
    <w:rsid w:val="009343EF"/>
    <w:rsid w:val="009365E2"/>
    <w:rsid w:val="00940D08"/>
    <w:rsid w:val="00941E0F"/>
    <w:rsid w:val="00942278"/>
    <w:rsid w:val="00942401"/>
    <w:rsid w:val="00944BEC"/>
    <w:rsid w:val="00952A48"/>
    <w:rsid w:val="00953188"/>
    <w:rsid w:val="009619BF"/>
    <w:rsid w:val="009708EB"/>
    <w:rsid w:val="00970963"/>
    <w:rsid w:val="009774FF"/>
    <w:rsid w:val="00983851"/>
    <w:rsid w:val="0098668E"/>
    <w:rsid w:val="0099707E"/>
    <w:rsid w:val="009A4951"/>
    <w:rsid w:val="009B70D9"/>
    <w:rsid w:val="009C0572"/>
    <w:rsid w:val="009C1F1E"/>
    <w:rsid w:val="009C5934"/>
    <w:rsid w:val="009C5A6A"/>
    <w:rsid w:val="009D07A5"/>
    <w:rsid w:val="009D196F"/>
    <w:rsid w:val="009D43A8"/>
    <w:rsid w:val="009D522A"/>
    <w:rsid w:val="009D5991"/>
    <w:rsid w:val="009D5A7F"/>
    <w:rsid w:val="009E3038"/>
    <w:rsid w:val="009E68D2"/>
    <w:rsid w:val="009E7A72"/>
    <w:rsid w:val="009F643F"/>
    <w:rsid w:val="00A04372"/>
    <w:rsid w:val="00A0650C"/>
    <w:rsid w:val="00A1466D"/>
    <w:rsid w:val="00A271BC"/>
    <w:rsid w:val="00A33C7C"/>
    <w:rsid w:val="00A433C7"/>
    <w:rsid w:val="00A46BB4"/>
    <w:rsid w:val="00A55278"/>
    <w:rsid w:val="00A611E8"/>
    <w:rsid w:val="00A644C9"/>
    <w:rsid w:val="00A65238"/>
    <w:rsid w:val="00A70FDE"/>
    <w:rsid w:val="00A72860"/>
    <w:rsid w:val="00A74E15"/>
    <w:rsid w:val="00A76C7D"/>
    <w:rsid w:val="00A812B5"/>
    <w:rsid w:val="00A84008"/>
    <w:rsid w:val="00A8475C"/>
    <w:rsid w:val="00A9151B"/>
    <w:rsid w:val="00A94A53"/>
    <w:rsid w:val="00A96FDA"/>
    <w:rsid w:val="00AB638E"/>
    <w:rsid w:val="00AC0662"/>
    <w:rsid w:val="00AC575D"/>
    <w:rsid w:val="00AC7C46"/>
    <w:rsid w:val="00AD4C00"/>
    <w:rsid w:val="00AE1945"/>
    <w:rsid w:val="00AF1A21"/>
    <w:rsid w:val="00AF2ABA"/>
    <w:rsid w:val="00B03CF6"/>
    <w:rsid w:val="00B04F44"/>
    <w:rsid w:val="00B145A4"/>
    <w:rsid w:val="00B14930"/>
    <w:rsid w:val="00B15A92"/>
    <w:rsid w:val="00B22B11"/>
    <w:rsid w:val="00B30E3D"/>
    <w:rsid w:val="00B4010A"/>
    <w:rsid w:val="00B40FF4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253"/>
    <w:rsid w:val="00B873A1"/>
    <w:rsid w:val="00B87AC4"/>
    <w:rsid w:val="00B925B6"/>
    <w:rsid w:val="00B94812"/>
    <w:rsid w:val="00BB4630"/>
    <w:rsid w:val="00BB7AD9"/>
    <w:rsid w:val="00BC04EB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46BC1"/>
    <w:rsid w:val="00C50C17"/>
    <w:rsid w:val="00C51840"/>
    <w:rsid w:val="00C51E58"/>
    <w:rsid w:val="00C54094"/>
    <w:rsid w:val="00C5432A"/>
    <w:rsid w:val="00C55D85"/>
    <w:rsid w:val="00C64D22"/>
    <w:rsid w:val="00C66F29"/>
    <w:rsid w:val="00C73314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169"/>
    <w:rsid w:val="00CD5CBC"/>
    <w:rsid w:val="00CD78B4"/>
    <w:rsid w:val="00CE7084"/>
    <w:rsid w:val="00CF7E4E"/>
    <w:rsid w:val="00D040DF"/>
    <w:rsid w:val="00D06E5B"/>
    <w:rsid w:val="00D11892"/>
    <w:rsid w:val="00D20DA9"/>
    <w:rsid w:val="00D24FD6"/>
    <w:rsid w:val="00D26A79"/>
    <w:rsid w:val="00D27F63"/>
    <w:rsid w:val="00D344E1"/>
    <w:rsid w:val="00D34D50"/>
    <w:rsid w:val="00D36806"/>
    <w:rsid w:val="00D421D2"/>
    <w:rsid w:val="00D45376"/>
    <w:rsid w:val="00D57384"/>
    <w:rsid w:val="00D57845"/>
    <w:rsid w:val="00D57DB6"/>
    <w:rsid w:val="00D63677"/>
    <w:rsid w:val="00D64BA8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E01712"/>
    <w:rsid w:val="00E06D2C"/>
    <w:rsid w:val="00E13F83"/>
    <w:rsid w:val="00E249D1"/>
    <w:rsid w:val="00E25332"/>
    <w:rsid w:val="00E3744E"/>
    <w:rsid w:val="00E43728"/>
    <w:rsid w:val="00E44E3A"/>
    <w:rsid w:val="00E5170E"/>
    <w:rsid w:val="00E5295C"/>
    <w:rsid w:val="00E643D1"/>
    <w:rsid w:val="00E65338"/>
    <w:rsid w:val="00E756F3"/>
    <w:rsid w:val="00E764A3"/>
    <w:rsid w:val="00E80C69"/>
    <w:rsid w:val="00E83C89"/>
    <w:rsid w:val="00E851D5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2EB3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175C"/>
    <w:rsid w:val="00F649D7"/>
    <w:rsid w:val="00F666AE"/>
    <w:rsid w:val="00F66EC8"/>
    <w:rsid w:val="00F67366"/>
    <w:rsid w:val="00F67EFD"/>
    <w:rsid w:val="00F735E7"/>
    <w:rsid w:val="00F73D47"/>
    <w:rsid w:val="00F81176"/>
    <w:rsid w:val="00F86F91"/>
    <w:rsid w:val="00F90B60"/>
    <w:rsid w:val="00F919F4"/>
    <w:rsid w:val="00FA1A08"/>
    <w:rsid w:val="00FA2752"/>
    <w:rsid w:val="00FA7841"/>
    <w:rsid w:val="00FC52F2"/>
    <w:rsid w:val="00FD4798"/>
    <w:rsid w:val="00FE3C96"/>
    <w:rsid w:val="00FF3C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2160A8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  <w:style w:type="paragraph" w:styleId="ListParagraph">
    <w:name w:val="List Paragraph"/>
    <w:basedOn w:val="Normal"/>
    <w:uiPriority w:val="34"/>
    <w:semiHidden/>
    <w:qFormat/>
    <w:rsid w:val="00C540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40010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2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387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151712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3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005450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tmsintl.com.ua/credits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liddweb.com" TargetMode="Externa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fedorenkood/MasS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6123B8C2BA946419596A9BF3187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55351-66E5-42E3-8E1F-0743716C895B}"/>
      </w:docPartPr>
      <w:docPartBody>
        <w:p w:rsidR="00441F5E" w:rsidRDefault="0012788D" w:rsidP="0012788D">
          <w:pPr>
            <w:pStyle w:val="D6123B8C2BA946419596A9BF31875B0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C3559F1A7A2F4A51A3782AF3B2865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C68AE-F750-46C6-8A95-A9023E856542}"/>
      </w:docPartPr>
      <w:docPartBody>
        <w:p w:rsidR="00441F5E" w:rsidRDefault="0012788D" w:rsidP="0012788D">
          <w:pPr>
            <w:pStyle w:val="C3559F1A7A2F4A51A3782AF3B2865E8A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8C4ACBAF4EE4003A99920DBEB3B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CDF41-97F9-42A8-8711-C890EE6AADBC}"/>
      </w:docPartPr>
      <w:docPartBody>
        <w:p w:rsidR="00441F5E" w:rsidRDefault="0012788D" w:rsidP="0012788D">
          <w:pPr>
            <w:pStyle w:val="48C4ACBAF4EE4003A99920DBEB3B19F3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0D4E4BE63C60492696BC7292EA24B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CE209-794A-458F-BDAD-412BF1A81DB9}"/>
      </w:docPartPr>
      <w:docPartBody>
        <w:p w:rsidR="001C5A64" w:rsidRDefault="009125B7" w:rsidP="009125B7">
          <w:pPr>
            <w:pStyle w:val="0D4E4BE63C60492696BC7292EA24B31E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208C3"/>
    <w:rsid w:val="000B04C3"/>
    <w:rsid w:val="0012788D"/>
    <w:rsid w:val="00161050"/>
    <w:rsid w:val="001C5A64"/>
    <w:rsid w:val="001E1EE4"/>
    <w:rsid w:val="00291D55"/>
    <w:rsid w:val="002D0BB5"/>
    <w:rsid w:val="002F375F"/>
    <w:rsid w:val="003600BB"/>
    <w:rsid w:val="00381BAE"/>
    <w:rsid w:val="003E76B4"/>
    <w:rsid w:val="00416160"/>
    <w:rsid w:val="00433D7B"/>
    <w:rsid w:val="00441F5E"/>
    <w:rsid w:val="004545EC"/>
    <w:rsid w:val="00571DE3"/>
    <w:rsid w:val="005C20B8"/>
    <w:rsid w:val="00684F70"/>
    <w:rsid w:val="0071732D"/>
    <w:rsid w:val="00792179"/>
    <w:rsid w:val="0079261A"/>
    <w:rsid w:val="00905F43"/>
    <w:rsid w:val="009125B7"/>
    <w:rsid w:val="0098073A"/>
    <w:rsid w:val="0099681E"/>
    <w:rsid w:val="00AA50CF"/>
    <w:rsid w:val="00B22067"/>
    <w:rsid w:val="00B94EB1"/>
    <w:rsid w:val="00BA5A47"/>
    <w:rsid w:val="00BA6B21"/>
    <w:rsid w:val="00C07E03"/>
    <w:rsid w:val="00C427DC"/>
    <w:rsid w:val="00D905B5"/>
    <w:rsid w:val="00D94963"/>
    <w:rsid w:val="00E53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cent">
    <w:name w:val="Accent"/>
    <w:basedOn w:val="DefaultParagraphFont"/>
    <w:uiPriority w:val="1"/>
    <w:qFormat/>
    <w:rsid w:val="0098073A"/>
    <w:rPr>
      <w:color w:val="ED7D31" w:themeColor="accent2"/>
    </w:rPr>
  </w:style>
  <w:style w:type="paragraph" w:customStyle="1" w:styleId="D6123B8C2BA946419596A9BF31875B01">
    <w:name w:val="D6123B8C2BA946419596A9BF31875B01"/>
    <w:rsid w:val="0012788D"/>
  </w:style>
  <w:style w:type="paragraph" w:customStyle="1" w:styleId="C3559F1A7A2F4A51A3782AF3B2865E8A">
    <w:name w:val="C3559F1A7A2F4A51A3782AF3B2865E8A"/>
    <w:rsid w:val="0012788D"/>
  </w:style>
  <w:style w:type="paragraph" w:customStyle="1" w:styleId="48C4ACBAF4EE4003A99920DBEB3B19F3">
    <w:name w:val="48C4ACBAF4EE4003A99920DBEB3B19F3"/>
    <w:rsid w:val="0012788D"/>
  </w:style>
  <w:style w:type="paragraph" w:customStyle="1" w:styleId="0D4E4BE63C60492696BC7292EA24B31E">
    <w:name w:val="0D4E4BE63C60492696BC7292EA24B31E"/>
    <w:rsid w:val="009125B7"/>
  </w:style>
  <w:style w:type="paragraph" w:customStyle="1" w:styleId="40322DDFD83B477D9BB3B60342D49228">
    <w:name w:val="40322DDFD83B477D9BB3B60342D49228"/>
    <w:rsid w:val="0098073A"/>
  </w:style>
  <w:style w:type="paragraph" w:customStyle="1" w:styleId="D4464849440A4CC5AA5C6F031E14B66C">
    <w:name w:val="D4464849440A4CC5AA5C6F031E14B66C"/>
    <w:rsid w:val="0098073A"/>
  </w:style>
  <w:style w:type="paragraph" w:customStyle="1" w:styleId="DB154DFCD6314FEAB529284368B91190">
    <w:name w:val="DB154DFCD6314FEAB529284368B91190"/>
    <w:rsid w:val="0098073A"/>
  </w:style>
  <w:style w:type="paragraph" w:customStyle="1" w:styleId="0D8104258B154E14B2D012886905E816">
    <w:name w:val="0D8104258B154E14B2D012886905E816"/>
    <w:rsid w:val="0098073A"/>
  </w:style>
  <w:style w:type="paragraph" w:customStyle="1" w:styleId="A391A6B5FEC745428D0453F0313F7DAE">
    <w:name w:val="A391A6B5FEC745428D0453F0313F7DAE"/>
    <w:rsid w:val="0098073A"/>
  </w:style>
  <w:style w:type="paragraph" w:customStyle="1" w:styleId="CA0F6711C06341FF870B55FA117B7B6C">
    <w:name w:val="CA0F6711C06341FF870B55FA117B7B6C"/>
    <w:rsid w:val="0098073A"/>
  </w:style>
  <w:style w:type="paragraph" w:customStyle="1" w:styleId="46CC59FAFE6A4F6B8CA037844DFA6EFE">
    <w:name w:val="46CC59FAFE6A4F6B8CA037844DFA6EFE"/>
    <w:rsid w:val="0098073A"/>
  </w:style>
  <w:style w:type="paragraph" w:customStyle="1" w:styleId="4EF3A4112B864E5D860BBBAF08DABAF9">
    <w:name w:val="4EF3A4112B864E5D860BBBAF08DABAF9"/>
    <w:rsid w:val="0098073A"/>
  </w:style>
  <w:style w:type="paragraph" w:customStyle="1" w:styleId="B2C62930BFA549FD9EA55F69C0181AC6">
    <w:name w:val="B2C62930BFA549FD9EA55F69C0181AC6"/>
    <w:rsid w:val="0098073A"/>
  </w:style>
  <w:style w:type="paragraph" w:customStyle="1" w:styleId="CC4E9B5039104A5397D31ADD13D0BA99">
    <w:name w:val="CC4E9B5039104A5397D31ADD13D0BA99"/>
    <w:rsid w:val="0098073A"/>
  </w:style>
  <w:style w:type="paragraph" w:customStyle="1" w:styleId="BAE8E7C7C8774EDB93A73DED6B08DED6">
    <w:name w:val="BAE8E7C7C8774EDB93A73DED6B08DED6"/>
    <w:rsid w:val="0098073A"/>
  </w:style>
  <w:style w:type="paragraph" w:customStyle="1" w:styleId="7B41A062DEC345A8A05FFE475FE3F4EF">
    <w:name w:val="7B41A062DEC345A8A05FFE475FE3F4EF"/>
    <w:rsid w:val="0098073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500</Words>
  <Characters>285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07-31T1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